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大犬座</w:t>
      </w:r>
    </w:p>
    <w:bookmarkStart w:id="19" w:name="星象---大犬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大犬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大犬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大犬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大犬座是冬季的星座，位於銀河之西，其西北方為獵戶座，北方則有麒麟座、南為船尾座及天鴿座、西鄰天兔座，除獵戶座外其他皆為較暗淡的星座。然而要找大犬座並不困難，順著獵戶座的腰帶往東南延伸即可找到天下第一亮星－「天狼星」，他就是大犬座的α星！在神話中，大犬座是「獵戶座」的獵犬，在主人被月亮女神用箭誤射後，一起被放在天上，所以在天上牠依然忠心的跟在主人獵戶座之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犬座最亮的星是大犬α星，即眾所周知的「天狼星」，英文學名為Sirius(意為「燦爛者」)，位置約在大犬的下巴，是天空中最亮的恆星，亮度-1.46，呈亮白色，距我們只有8.7光年，為第六靠近太陽的星星。天狼星是一顆雙星，其伴星是亮度為8.5的白矮星，亮度只有天狼星的萬分之一，亦是人類第一顆發現的白矮星，每五十年公轉一週，通常要用天文望遠鏡在兩星距離最遠時才看得見。天狼星在西方被稱為「狗星(DogStar)」，是一顆兇星，但在古埃及，由於人們用它來預測尼羅河的氾濫，故被神格化，受到人們的朝拜。天狼星與獵戶座的「參宿四」及小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725ed4c312249acb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0dcb39607f4c2db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犬座的「南河三」構成「冬季大三角」，是冬天星空中重要的標的。此外，天狼星亦是「冬季大橢圓」的星星之一，其它成員有獵戶座的「參宿七」、金牛座的「畢宿五」、御夫座的「五車二」、雙子座的「北河三」以及小犬座的「南河三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犬座是冬季末的星座，較佳的觀測時間是從十二月下旬到四月中旬。在天空的行經路線為：東南方升起，最高仰角為南方五十五度左右，西南方落下。由於其主星「天狼星」是天空中最亮的恆星，故極容易找到，初學者可由獵戶座找起，先找到獵戶座，將獵戶腰帶的三顆星連線往東南延伸，就可找到天狼星，這就是大犬的頭部。找到天狼星後，往西可以到一顆二等星，這是大犬的前腳－軍市一。而再依星圖從天狼星往東南慢慢找尋，則可找出構成大犬的軀幹、後腿、尾巴的眾星星了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天狼星（α</w:t>
      </w:r>
      <w:r>
        <w:rPr>
          <w:b/>
          <w:bCs/>
        </w:rPr>
        <w:t xml:space="preserve"> CMa, </w:t>
      </w:r>
      <w:r>
        <w:rPr>
          <w:rFonts w:hint="eastAsia"/>
          <w:b/>
          <w:bCs/>
        </w:rPr>
        <w:t xml:space="preserve">Sirius）</w:t>
      </w:r>
      <w:r>
        <w:rPr>
          <w:rFonts w:hint="eastAsia"/>
        </w:rPr>
        <w:t xml:space="preserve">：藍白色主序星，視星等</w:t>
      </w:r>
      <w:r>
        <w:t xml:space="preserve"> </w:t>
      </w:r>
      <w:r>
        <w:rPr>
          <w:rFonts w:hint="eastAsia"/>
        </w:rPr>
        <w:t xml:space="preserve">-1.46，</w:t>
      </w:r>
      <w:r>
        <w:rPr>
          <w:rFonts w:hint="eastAsia"/>
          <w:b/>
          <w:bCs/>
        </w:rPr>
        <w:t xml:space="preserve">夜空中最亮的恆星</w:t>
      </w:r>
      <w:r>
        <w:rPr>
          <w:rFonts w:hint="eastAsia"/>
        </w:rPr>
        <w:t xml:space="preserve">。距離地球僅</w:t>
      </w:r>
      <w:r>
        <w:t xml:space="preserve"> 8.6 </w:t>
      </w:r>
      <w:r>
        <w:rPr>
          <w:rFonts w:hint="eastAsia"/>
        </w:rPr>
        <w:t xml:space="preserve">光年（最近的肉眼亮星之一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實為雙星</w:t>
      </w:r>
      <w:r>
        <w:rPr>
          <w:rFonts w:hint="eastAsia"/>
        </w:rPr>
        <w:t xml:space="preserve">：天狼星為雙星系統——</w:t>
      </w:r>
      <w:r>
        <w:t xml:space="preserve"> </w:t>
      </w:r>
      <w:r>
        <w:rPr>
          <w:rFonts w:hint="eastAsia"/>
        </w:rPr>
        <w:t xml:space="preserve">主星</w:t>
      </w:r>
      <w:r>
        <w:t xml:space="preserve"> Sirius </w:t>
      </w:r>
      <w:r>
        <w:rPr>
          <w:rFonts w:hint="eastAsia"/>
        </w:rPr>
        <w:t xml:space="preserve">A（A1V</w:t>
      </w:r>
      <w:r>
        <w:t xml:space="preserve"> </w:t>
      </w:r>
      <w:r>
        <w:rPr>
          <w:rFonts w:hint="eastAsia"/>
        </w:rPr>
        <w:t xml:space="preserve">主序星）+</w:t>
      </w:r>
      <w:r>
        <w:t xml:space="preserve"> </w:t>
      </w:r>
      <w:r>
        <w:rPr>
          <w:rFonts w:hint="eastAsia"/>
        </w:rPr>
        <w:t xml:space="preserve">伴星</w:t>
      </w:r>
      <w:r>
        <w:t xml:space="preserve"> Sirius </w:t>
      </w:r>
      <w:r>
        <w:rPr>
          <w:rFonts w:hint="eastAsia"/>
        </w:rPr>
        <w:t xml:space="preserve">B（白矮星，1862</w:t>
      </w:r>
      <w:r>
        <w:t xml:space="preserve"> </w:t>
      </w:r>
      <w:r>
        <w:rPr>
          <w:rFonts w:hint="eastAsia"/>
        </w:rPr>
        <w:t xml:space="preserve">年發現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古埃及天文</w:t>
      </w:r>
      <w:r>
        <w:rPr>
          <w:rFonts w:hint="eastAsia"/>
        </w:rPr>
        <w:t xml:space="preserve">：天狼星偕日升起標誌尼羅河泛濫，古埃及曆法以此為新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三角</w:t>
      </w:r>
      <w:r>
        <w:rPr>
          <w:rFonts w:hint="eastAsia"/>
        </w:rPr>
        <w:t xml:space="preserve">：天狼星</w:t>
      </w:r>
      <w:r>
        <w:t xml:space="preserve"> + </w:t>
      </w:r>
      <w:r>
        <w:rPr>
          <w:rFonts w:hint="eastAsia"/>
        </w:rPr>
        <w:t xml:space="preserve">獵戶座參宿四</w:t>
      </w:r>
      <w:r>
        <w:t xml:space="preserve"> + </w:t>
      </w:r>
      <w:r>
        <w:rPr>
          <w:rFonts w:hint="eastAsia"/>
        </w:rPr>
        <w:t xml:space="preserve">小犬座南河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橢圓（六邊形）</w:t>
      </w:r>
      <w:r>
        <w:rPr>
          <w:rFonts w:hint="eastAsia"/>
        </w:rPr>
        <w:t xml:space="preserve">：6</w:t>
      </w:r>
      <w:r>
        <w:t xml:space="preserve"> </w:t>
      </w:r>
      <w:r>
        <w:rPr>
          <w:rFonts w:hint="eastAsia"/>
        </w:rPr>
        <w:t xml:space="preserve">顆冬季亮星——</w:t>
      </w:r>
      <w:r>
        <w:t xml:space="preserve"> </w:t>
      </w:r>
      <w:r>
        <w:rPr>
          <w:rFonts w:hint="eastAsia"/>
        </w:rPr>
        <w:t xml:space="preserve">參宿七、畢宿五、五車二、北河三、南河三、天狼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獵人</w:t>
      </w:r>
      <w:r>
        <w:t xml:space="preserve"> Orion </w:t>
      </w:r>
      <w:r>
        <w:rPr>
          <w:rFonts w:hint="eastAsia"/>
        </w:rPr>
        <w:t xml:space="preserve">的獵犬之一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犬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狼星</w:t>
        </w:r>
      </w:hyperlink>
      <w:r>
        <w:t xml:space="preserve"> </w:t>
      </w:r>
      <w:r>
        <w:t xml:space="preserve">·</w:t>
      </w:r>
      <w:r>
        <w:t xml:space="preserve"> </w:t>
      </w:r>
      <w:hyperlink r:id="rId17">
        <w:r>
          <w:rPr>
            <w:rStyle w:val="Hyperlink"/>
          </w:rPr>
          <w:t xml:space="preserve">Star Walk — Canis Major</w:t>
        </w:r>
      </w:hyperlink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7" Target="https://starwalk.space/en/news/canis-major-constellation-guide" TargetMode="External" /><Relationship Type="http://schemas.openxmlformats.org/officeDocument/2006/relationships/hyperlink" Id="rId16" Target="https://zh.wikipedia.org/wiki/%E5%A4%A9%E7%8B%BC%E6%98%9F" TargetMode="External" /><Relationship Type="http://schemas.openxmlformats.org/officeDocument/2006/relationships/hyperlink" Id="rId15" Target="https://zh.wikipedia.org/zh-cn/%E5%A4%A7%E7%8A%AC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starwalk.space/en/news/canis-major-constellation-guide" TargetMode="External" /><Relationship Type="http://schemas.openxmlformats.org/officeDocument/2006/relationships/hyperlink" Id="rId16" Target="https://zh.wikipedia.org/wiki/%E5%A4%A9%E7%8B%BC%E6%98%9F" TargetMode="External" /><Relationship Type="http://schemas.openxmlformats.org/officeDocument/2006/relationships/hyperlink" Id="rId15" Target="https://zh.wikipedia.org/zh-cn/%E5%A4%A7%E7%8A%AC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大犬座</dc:title>
  <dc:creator/>
  <dc:language>zh-TW</dc:language>
  <cp:keywords/>
  <dcterms:created xsi:type="dcterms:W3CDTF">2026-06-30T21:27:41Z</dcterms:created>
  <dcterms:modified xsi:type="dcterms:W3CDTF">2026-06-30T2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